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7C42B" w14:textId="7EB9506F" w:rsidR="00BC5243" w:rsidRDefault="00F655A8">
      <w:pPr>
        <w:rPr>
          <w:sz w:val="28"/>
          <w:szCs w:val="28"/>
        </w:rPr>
      </w:pPr>
      <w:bookmarkStart w:id="0" w:name="_GoBack"/>
      <w:bookmarkEnd w:id="0"/>
      <w:r>
        <w:rPr>
          <w:sz w:val="28"/>
          <w:szCs w:val="28"/>
        </w:rPr>
        <w:t xml:space="preserve">Happy New Year!!!! I hope you are ready </w:t>
      </w:r>
      <w:r w:rsidR="00946937">
        <w:rPr>
          <w:sz w:val="28"/>
          <w:szCs w:val="28"/>
        </w:rPr>
        <w:t xml:space="preserve">to start a </w:t>
      </w:r>
      <w:r>
        <w:rPr>
          <w:sz w:val="28"/>
          <w:szCs w:val="28"/>
        </w:rPr>
        <w:t xml:space="preserve">brand-new year. I am excited to see what new adventures we will have this year. </w:t>
      </w:r>
    </w:p>
    <w:p w14:paraId="115B76A7" w14:textId="66FA8595" w:rsidR="00A076A8" w:rsidRDefault="00946937">
      <w:pPr>
        <w:rPr>
          <w:sz w:val="28"/>
          <w:szCs w:val="28"/>
        </w:rPr>
      </w:pPr>
      <w:r>
        <w:rPr>
          <w:sz w:val="28"/>
          <w:szCs w:val="28"/>
        </w:rPr>
        <w:t>If you are struggling with getting food, please reach out to me</w:t>
      </w:r>
      <w:r w:rsidR="00167A19">
        <w:rPr>
          <w:sz w:val="28"/>
          <w:szCs w:val="28"/>
        </w:rPr>
        <w:t>,</w:t>
      </w:r>
      <w:r>
        <w:rPr>
          <w:sz w:val="28"/>
          <w:szCs w:val="28"/>
        </w:rPr>
        <w:t xml:space="preserve"> and I can sign-up to see if you qualify for AFAC. AFAC is a</w:t>
      </w:r>
      <w:r w:rsidR="000435DF">
        <w:rPr>
          <w:sz w:val="28"/>
          <w:szCs w:val="28"/>
        </w:rPr>
        <w:t>n organization in Arlington devoted to providing nutritious supplemental groceries free of charge. APS also offer</w:t>
      </w:r>
      <w:r w:rsidR="00167A19">
        <w:rPr>
          <w:sz w:val="28"/>
          <w:szCs w:val="28"/>
        </w:rPr>
        <w:t>s</w:t>
      </w:r>
      <w:r w:rsidR="000435DF">
        <w:rPr>
          <w:sz w:val="28"/>
          <w:szCs w:val="28"/>
        </w:rPr>
        <w:t xml:space="preserve"> free meals</w:t>
      </w:r>
      <w:r w:rsidR="00097569">
        <w:rPr>
          <w:sz w:val="28"/>
          <w:szCs w:val="28"/>
        </w:rPr>
        <w:t xml:space="preserve">. </w:t>
      </w:r>
      <w:r w:rsidR="00097569" w:rsidRPr="00097569">
        <w:rPr>
          <w:sz w:val="28"/>
          <w:szCs w:val="28"/>
        </w:rPr>
        <w:t>Grab &amp; Go breakfasts and lunches are available on Mondays, Wednesdays, and Fridays from 11 a</w:t>
      </w:r>
      <w:r w:rsidR="00167A19">
        <w:rPr>
          <w:sz w:val="28"/>
          <w:szCs w:val="28"/>
        </w:rPr>
        <w:t>m</w:t>
      </w:r>
      <w:r w:rsidR="00097569" w:rsidRPr="00097569">
        <w:rPr>
          <w:sz w:val="28"/>
          <w:szCs w:val="28"/>
        </w:rPr>
        <w:t xml:space="preserve"> - 1 p</w:t>
      </w:r>
      <w:r w:rsidR="00167A19">
        <w:rPr>
          <w:sz w:val="28"/>
          <w:szCs w:val="28"/>
        </w:rPr>
        <w:t>m</w:t>
      </w:r>
      <w:r w:rsidR="00097569" w:rsidRPr="00097569">
        <w:rPr>
          <w:sz w:val="28"/>
          <w:szCs w:val="28"/>
        </w:rPr>
        <w:t xml:space="preserve"> at Abingdon, Arlington Career Center, Arlington Traditional, Ashlawn, Barcroft, Barrett, Campbell, Carlin Springs, Dr. Charles R. Drew, Glebe, Gunston, Hoffman-Boston, Jefferson, Kenmore, Key Long Branch, Randolph, Swanson, The Heights, Wakefield, Washington-Liberty, Yorktown. APS </w:t>
      </w:r>
      <w:r w:rsidR="00167A19">
        <w:rPr>
          <w:sz w:val="28"/>
          <w:szCs w:val="28"/>
        </w:rPr>
        <w:t>delivers</w:t>
      </w:r>
      <w:r w:rsidR="00097569" w:rsidRPr="00097569">
        <w:rPr>
          <w:sz w:val="28"/>
          <w:szCs w:val="28"/>
        </w:rPr>
        <w:t xml:space="preserve"> meals to the following locations: Greenbriar Baptist Church, Lee Community Center, Upton Hill Regional Park for Patrick Henry Apartments, Virginia Highlands Park, Woodbury Park, Columbia </w:t>
      </w:r>
      <w:r w:rsidR="00097569" w:rsidRPr="00097569">
        <w:rPr>
          <w:sz w:val="28"/>
          <w:szCs w:val="28"/>
        </w:rPr>
        <w:t>Grove</w:t>
      </w:r>
      <w:r w:rsidR="00167A19">
        <w:rPr>
          <w:sz w:val="28"/>
          <w:szCs w:val="28"/>
        </w:rPr>
        <w:t>,</w:t>
      </w:r>
      <w:r w:rsidR="00097569" w:rsidRPr="00097569">
        <w:rPr>
          <w:sz w:val="28"/>
          <w:szCs w:val="28"/>
        </w:rPr>
        <w:t xml:space="preserve"> and Walter Reed Community Center). Families may pick up meals at the location closest to them. ALL students 18 and under are eligible to receive meals. No student ID is required.</w:t>
      </w:r>
    </w:p>
    <w:p w14:paraId="2E351162" w14:textId="02BCB85E" w:rsidR="00097569" w:rsidRDefault="00097569">
      <w:pPr>
        <w:rPr>
          <w:sz w:val="28"/>
          <w:szCs w:val="28"/>
        </w:rPr>
      </w:pPr>
      <w:r w:rsidRPr="00097569">
        <w:rPr>
          <w:sz w:val="28"/>
          <w:szCs w:val="28"/>
        </w:rPr>
        <w:t xml:space="preserve">Arlington County has 19 locations with free outdoors </w:t>
      </w:r>
      <w:proofErr w:type="spellStart"/>
      <w:r w:rsidRPr="00097569">
        <w:rPr>
          <w:sz w:val="28"/>
          <w:szCs w:val="28"/>
        </w:rPr>
        <w:t>WiFi</w:t>
      </w:r>
      <w:proofErr w:type="spellEnd"/>
      <w:r w:rsidRPr="00097569">
        <w:rPr>
          <w:sz w:val="28"/>
          <w:szCs w:val="28"/>
        </w:rPr>
        <w:t xml:space="preserve"> hotspots where you can access the Internet. Check here</w:t>
      </w:r>
      <w:r>
        <w:rPr>
          <w:sz w:val="28"/>
          <w:szCs w:val="28"/>
        </w:rPr>
        <w:t xml:space="preserve">: </w:t>
      </w:r>
      <w:hyperlink r:id="rId6" w:history="1">
        <w:r w:rsidRPr="000D792F">
          <w:rPr>
            <w:rStyle w:val="Hyperlink"/>
            <w:sz w:val="28"/>
            <w:szCs w:val="28"/>
          </w:rPr>
          <w:t>https://my.arlingtonva.us/digitalresources?WiFi=true&amp;DriveWiFi=true</w:t>
        </w:r>
      </w:hyperlink>
      <w:r>
        <w:rPr>
          <w:sz w:val="28"/>
          <w:szCs w:val="28"/>
        </w:rPr>
        <w:t xml:space="preserve"> </w:t>
      </w:r>
      <w:r w:rsidRPr="00097569">
        <w:rPr>
          <w:sz w:val="28"/>
          <w:szCs w:val="28"/>
        </w:rPr>
        <w:t xml:space="preserve"> to find out where they are.</w:t>
      </w:r>
    </w:p>
    <w:p w14:paraId="185ED6EA" w14:textId="33E392D3" w:rsidR="0009177B" w:rsidRPr="0081759A" w:rsidRDefault="0009177B">
      <w:pPr>
        <w:rPr>
          <w:sz w:val="28"/>
          <w:szCs w:val="28"/>
        </w:rPr>
      </w:pPr>
      <w:r w:rsidRPr="0081759A">
        <w:rPr>
          <w:sz w:val="28"/>
          <w:szCs w:val="28"/>
        </w:rPr>
        <w:t>If you have any concerns that you would like to discuss with me regarding your child</w:t>
      </w:r>
      <w:r w:rsidR="00DF66AF">
        <w:rPr>
          <w:sz w:val="28"/>
          <w:szCs w:val="28"/>
        </w:rPr>
        <w:t>,</w:t>
      </w:r>
      <w:r w:rsidRPr="0081759A">
        <w:rPr>
          <w:sz w:val="28"/>
          <w:szCs w:val="28"/>
        </w:rPr>
        <w:t xml:space="preserve"> please do not hesitate to </w:t>
      </w:r>
      <w:r w:rsidR="00946937">
        <w:rPr>
          <w:sz w:val="28"/>
          <w:szCs w:val="28"/>
        </w:rPr>
        <w:t xml:space="preserve">call me on my cell at 571-317-5228 between 8:30 to 3:30 pm. You can also </w:t>
      </w:r>
      <w:r w:rsidRPr="0081759A">
        <w:rPr>
          <w:sz w:val="28"/>
          <w:szCs w:val="28"/>
        </w:rPr>
        <w:t xml:space="preserve">email me at </w:t>
      </w:r>
      <w:hyperlink r:id="rId7" w:history="1">
        <w:r w:rsidR="00DF66AF" w:rsidRPr="005D66A1">
          <w:rPr>
            <w:rStyle w:val="Hyperlink"/>
            <w:sz w:val="28"/>
            <w:szCs w:val="28"/>
          </w:rPr>
          <w:t>delia.dowd@apsva.us</w:t>
        </w:r>
      </w:hyperlink>
      <w:r w:rsidR="00DF66AF">
        <w:rPr>
          <w:sz w:val="28"/>
          <w:szCs w:val="28"/>
        </w:rPr>
        <w:t>,</w:t>
      </w:r>
      <w:r w:rsidRPr="0081759A">
        <w:rPr>
          <w:sz w:val="28"/>
          <w:szCs w:val="28"/>
        </w:rPr>
        <w:t xml:space="preserve"> or you can schedule an appointment to meet with me. </w:t>
      </w:r>
      <w:r w:rsidR="00B128E3" w:rsidRPr="0081759A">
        <w:rPr>
          <w:sz w:val="28"/>
          <w:szCs w:val="28"/>
        </w:rPr>
        <w:t xml:space="preserve">My </w:t>
      </w:r>
      <w:r w:rsidR="00DF66AF">
        <w:rPr>
          <w:sz w:val="28"/>
          <w:szCs w:val="28"/>
        </w:rPr>
        <w:t xml:space="preserve">work </w:t>
      </w:r>
      <w:r w:rsidR="000B148D" w:rsidRPr="0081759A">
        <w:rPr>
          <w:sz w:val="28"/>
          <w:szCs w:val="28"/>
        </w:rPr>
        <w:t>hours are as followed</w:t>
      </w:r>
      <w:r w:rsidR="00B128E3" w:rsidRPr="0081759A">
        <w:rPr>
          <w:sz w:val="28"/>
          <w:szCs w:val="28"/>
        </w:rPr>
        <w:t xml:space="preserve">: </w:t>
      </w:r>
      <w:r w:rsidR="000B148D" w:rsidRPr="0081759A">
        <w:rPr>
          <w:sz w:val="28"/>
          <w:szCs w:val="28"/>
        </w:rPr>
        <w:t xml:space="preserve"> </w:t>
      </w:r>
      <w:r w:rsidRPr="0081759A">
        <w:rPr>
          <w:sz w:val="28"/>
          <w:szCs w:val="28"/>
        </w:rPr>
        <w:t xml:space="preserve">Mondays </w:t>
      </w:r>
      <w:r w:rsidR="00DF66AF">
        <w:rPr>
          <w:sz w:val="28"/>
          <w:szCs w:val="28"/>
        </w:rPr>
        <w:t xml:space="preserve">through Friday from 8:30 am to 4:00 pm. </w:t>
      </w:r>
    </w:p>
    <w:p w14:paraId="09679C56" w14:textId="3C847F7F" w:rsidR="00BE32D0" w:rsidRPr="0081759A" w:rsidRDefault="00946937">
      <w:pPr>
        <w:rPr>
          <w:sz w:val="28"/>
          <w:szCs w:val="28"/>
        </w:rPr>
        <w:sectPr w:rsidR="00BE32D0" w:rsidRPr="0081759A" w:rsidSect="00097569">
          <w:headerReference w:type="default" r:id="rId8"/>
          <w:footerReference w:type="default" r:id="rId9"/>
          <w:pgSz w:w="12240" w:h="15840"/>
          <w:pgMar w:top="720" w:right="720" w:bottom="720" w:left="720" w:header="720" w:footer="720" w:gutter="0"/>
          <w:cols w:num="2" w:space="720"/>
          <w:docGrid w:linePitch="360"/>
        </w:sectPr>
      </w:pPr>
      <w:r w:rsidRPr="00946937">
        <w:rPr>
          <w:sz w:val="28"/>
          <w:szCs w:val="28"/>
        </w:rPr>
        <w:t>Remember</w:t>
      </w:r>
      <w:r w:rsidR="00167A19">
        <w:rPr>
          <w:sz w:val="28"/>
          <w:szCs w:val="28"/>
        </w:rPr>
        <w:t>,</w:t>
      </w:r>
      <w:r w:rsidRPr="00946937">
        <w:rPr>
          <w:sz w:val="28"/>
          <w:szCs w:val="28"/>
        </w:rPr>
        <w:t xml:space="preserve"> if you need assistance with paying rent, paying bills, or getting food, please do not hesitate to contact me. </w:t>
      </w:r>
      <w:r w:rsidR="004E7A62" w:rsidRPr="0081759A">
        <w:rPr>
          <w:sz w:val="28"/>
          <w:szCs w:val="28"/>
        </w:rPr>
        <w:t>I look forward to w</w:t>
      </w:r>
      <w:r w:rsidR="00545BDD" w:rsidRPr="0081759A">
        <w:rPr>
          <w:sz w:val="28"/>
          <w:szCs w:val="28"/>
        </w:rPr>
        <w:t>orking with you and your child.</w:t>
      </w:r>
    </w:p>
    <w:p w14:paraId="66E55419" w14:textId="77777777" w:rsidR="0081759A" w:rsidRDefault="0081759A" w:rsidP="00545BDD">
      <w:pPr>
        <w:sectPr w:rsidR="0081759A" w:rsidSect="00BE32D0">
          <w:type w:val="continuous"/>
          <w:pgSz w:w="12240" w:h="15840"/>
          <w:pgMar w:top="3150" w:right="1440" w:bottom="1440" w:left="1440" w:header="720" w:footer="720" w:gutter="0"/>
          <w:cols w:num="3" w:space="720"/>
          <w:docGrid w:linePitch="360"/>
        </w:sectPr>
      </w:pPr>
    </w:p>
    <w:p w14:paraId="06D84084" w14:textId="77777777" w:rsidR="004E7A62" w:rsidRDefault="004E7A62" w:rsidP="00545BDD"/>
    <w:sectPr w:rsidR="004E7A62" w:rsidSect="00BE32D0">
      <w:type w:val="continuous"/>
      <w:pgSz w:w="12240" w:h="15840"/>
      <w:pgMar w:top="3150" w:right="1440" w:bottom="1440" w:left="144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63B6F" w14:textId="77777777" w:rsidR="00D22BB4" w:rsidRDefault="00D22BB4" w:rsidP="000A62BF">
      <w:pPr>
        <w:spacing w:after="0" w:line="240" w:lineRule="auto"/>
      </w:pPr>
      <w:r>
        <w:separator/>
      </w:r>
    </w:p>
  </w:endnote>
  <w:endnote w:type="continuationSeparator" w:id="0">
    <w:p w14:paraId="60A8E7A4" w14:textId="77777777" w:rsidR="00D22BB4" w:rsidRDefault="00D22BB4" w:rsidP="000A6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6B07" w14:textId="1CBFC740" w:rsidR="0081759A" w:rsidRDefault="00F655A8">
    <w:pPr>
      <w:pStyle w:val="Footer"/>
    </w:pPr>
    <w:r>
      <w:t xml:space="preserve">January </w:t>
    </w:r>
    <w:r w:rsidR="00167A19">
      <w:t>7</w:t>
    </w:r>
    <w:r>
      <w:t>, 2021</w:t>
    </w:r>
    <w:r w:rsidR="0081759A">
      <w:t xml:space="preserve"> </w:t>
    </w:r>
    <w:r w:rsidR="0081759A">
      <w:ptab w:relativeTo="margin" w:alignment="right" w:leader="none"/>
    </w:r>
    <w:r w:rsidR="0081759A">
      <w:t xml:space="preserve">Volume 20, Issue </w:t>
    </w: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BCC90" w14:textId="77777777" w:rsidR="00D22BB4" w:rsidRDefault="00D22BB4" w:rsidP="000A62BF">
      <w:pPr>
        <w:spacing w:after="0" w:line="240" w:lineRule="auto"/>
      </w:pPr>
      <w:r>
        <w:separator/>
      </w:r>
    </w:p>
  </w:footnote>
  <w:footnote w:type="continuationSeparator" w:id="0">
    <w:p w14:paraId="0D2FA89C" w14:textId="77777777" w:rsidR="00D22BB4" w:rsidRDefault="00D22BB4" w:rsidP="000A6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151A0" w14:textId="632F2361" w:rsidR="001C69DE" w:rsidRDefault="004C3D49" w:rsidP="00E343C8">
    <w:pPr>
      <w:pStyle w:val="Header"/>
      <w:jc w:val="center"/>
      <w:rPr>
        <w:sz w:val="48"/>
        <w:szCs w:val="48"/>
      </w:rPr>
    </w:pPr>
    <w:r>
      <w:rPr>
        <w:noProof/>
      </w:rPr>
      <w:drawing>
        <wp:inline distT="0" distB="0" distL="0" distR="0" wp14:anchorId="0CA95C2B" wp14:editId="58419F7B">
          <wp:extent cx="2133600" cy="788670"/>
          <wp:effectExtent l="0" t="0" r="0" b="0"/>
          <wp:docPr id="26" name="Picture 26" descr="Arlington Public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rlington Public School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788670"/>
                  </a:xfrm>
                  <a:prstGeom prst="rect">
                    <a:avLst/>
                  </a:prstGeom>
                  <a:noFill/>
                  <a:ln>
                    <a:noFill/>
                  </a:ln>
                </pic:spPr>
              </pic:pic>
            </a:graphicData>
          </a:graphic>
        </wp:inline>
      </w:drawing>
    </w:r>
  </w:p>
  <w:p w14:paraId="2B706D8F" w14:textId="77777777" w:rsidR="006E37DA" w:rsidRPr="001C69DE" w:rsidRDefault="006E37DA" w:rsidP="001C69DE">
    <w:pPr>
      <w:pStyle w:val="Header"/>
      <w:jc w:val="center"/>
      <w:rPr>
        <w:sz w:val="48"/>
        <w:szCs w:val="48"/>
      </w:rPr>
    </w:pPr>
  </w:p>
  <w:p w14:paraId="78454708" w14:textId="77777777" w:rsidR="001C69DE" w:rsidRPr="001C69DE" w:rsidRDefault="001C69DE" w:rsidP="001C69DE">
    <w:pPr>
      <w:pStyle w:val="Title"/>
      <w:rPr>
        <w:sz w:val="48"/>
        <w:szCs w:val="48"/>
      </w:rPr>
    </w:pPr>
    <w:r w:rsidRPr="001C69DE">
      <w:rPr>
        <w:sz w:val="48"/>
        <w:szCs w:val="48"/>
      </w:rPr>
      <w:t xml:space="preserve">News Flash from your School Social Worker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MzC0NDE2Nzc0MDJQ0lEKTi0uzszPAykwqwUALaik/ywAAAA="/>
  </w:docVars>
  <w:rsids>
    <w:rsidRoot w:val="000A62BF"/>
    <w:rsid w:val="00011041"/>
    <w:rsid w:val="000435DF"/>
    <w:rsid w:val="0006149E"/>
    <w:rsid w:val="0009177B"/>
    <w:rsid w:val="00097569"/>
    <w:rsid w:val="000A57AF"/>
    <w:rsid w:val="000A62BF"/>
    <w:rsid w:val="000A6E88"/>
    <w:rsid w:val="000B148D"/>
    <w:rsid w:val="000E4B8A"/>
    <w:rsid w:val="00167A19"/>
    <w:rsid w:val="001C69DE"/>
    <w:rsid w:val="001E5181"/>
    <w:rsid w:val="002226F3"/>
    <w:rsid w:val="002F571B"/>
    <w:rsid w:val="00302A1E"/>
    <w:rsid w:val="004825CF"/>
    <w:rsid w:val="004962DB"/>
    <w:rsid w:val="004C3D49"/>
    <w:rsid w:val="004E7A62"/>
    <w:rsid w:val="00545BDD"/>
    <w:rsid w:val="00695AE0"/>
    <w:rsid w:val="006E37DA"/>
    <w:rsid w:val="007929E8"/>
    <w:rsid w:val="00803F56"/>
    <w:rsid w:val="0081759A"/>
    <w:rsid w:val="00863704"/>
    <w:rsid w:val="0092614D"/>
    <w:rsid w:val="009408FA"/>
    <w:rsid w:val="00946937"/>
    <w:rsid w:val="00A076A8"/>
    <w:rsid w:val="00A20FF3"/>
    <w:rsid w:val="00AE1793"/>
    <w:rsid w:val="00AF6A46"/>
    <w:rsid w:val="00B128E3"/>
    <w:rsid w:val="00B869AE"/>
    <w:rsid w:val="00B87576"/>
    <w:rsid w:val="00BC5243"/>
    <w:rsid w:val="00BE32D0"/>
    <w:rsid w:val="00C53D0C"/>
    <w:rsid w:val="00C65577"/>
    <w:rsid w:val="00CB5DEE"/>
    <w:rsid w:val="00CF3BD9"/>
    <w:rsid w:val="00D22BB4"/>
    <w:rsid w:val="00D64849"/>
    <w:rsid w:val="00DF66AF"/>
    <w:rsid w:val="00E01B9B"/>
    <w:rsid w:val="00E343C8"/>
    <w:rsid w:val="00F07027"/>
    <w:rsid w:val="00F655A8"/>
    <w:rsid w:val="00FB4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437A3"/>
  <w15:docId w15:val="{B114080E-FF54-4A80-8523-4D92A0F28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2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2BF"/>
  </w:style>
  <w:style w:type="paragraph" w:styleId="Footer">
    <w:name w:val="footer"/>
    <w:basedOn w:val="Normal"/>
    <w:link w:val="FooterChar"/>
    <w:uiPriority w:val="99"/>
    <w:unhideWhenUsed/>
    <w:rsid w:val="000A62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2BF"/>
  </w:style>
  <w:style w:type="paragraph" w:styleId="BalloonText">
    <w:name w:val="Balloon Text"/>
    <w:basedOn w:val="Normal"/>
    <w:link w:val="BalloonTextChar"/>
    <w:uiPriority w:val="99"/>
    <w:semiHidden/>
    <w:unhideWhenUsed/>
    <w:rsid w:val="000A62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2BF"/>
    <w:rPr>
      <w:rFonts w:ascii="Tahoma" w:hAnsi="Tahoma" w:cs="Tahoma"/>
      <w:sz w:val="16"/>
      <w:szCs w:val="16"/>
    </w:rPr>
  </w:style>
  <w:style w:type="character" w:styleId="Hyperlink">
    <w:name w:val="Hyperlink"/>
    <w:basedOn w:val="DefaultParagraphFont"/>
    <w:uiPriority w:val="99"/>
    <w:unhideWhenUsed/>
    <w:rsid w:val="0009177B"/>
    <w:rPr>
      <w:color w:val="0000FF" w:themeColor="hyperlink"/>
      <w:u w:val="single"/>
    </w:rPr>
  </w:style>
  <w:style w:type="paragraph" w:styleId="Title">
    <w:name w:val="Title"/>
    <w:basedOn w:val="Normal"/>
    <w:next w:val="Normal"/>
    <w:link w:val="TitleChar"/>
    <w:uiPriority w:val="10"/>
    <w:qFormat/>
    <w:rsid w:val="001C69D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69DE"/>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DF6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delia.dowd@apsva.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arlingtonva.us/digitalresources?WiFi=true&amp;DriveWiFi=true"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Jewell, Mikayla</cp:lastModifiedBy>
  <cp:revision>2</cp:revision>
  <dcterms:created xsi:type="dcterms:W3CDTF">2021-01-14T14:31:00Z</dcterms:created>
  <dcterms:modified xsi:type="dcterms:W3CDTF">2021-01-14T14:31:00Z</dcterms:modified>
</cp:coreProperties>
</file>